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F98C7" w14:textId="77777777" w:rsidR="002300E6" w:rsidRDefault="002300E6">
      <w:bookmarkStart w:id="0" w:name="_GoBack"/>
      <w:bookmarkEnd w:id="0"/>
    </w:p>
    <w:p w14:paraId="1AF18B64" w14:textId="2FDE07F5" w:rsidR="00D56A31" w:rsidRPr="00FB635F" w:rsidRDefault="00D56A31" w:rsidP="00D56A31">
      <w:pPr>
        <w:spacing w:before="120" w:after="120"/>
        <w:jc w:val="center"/>
        <w:rPr>
          <w:rFonts w:ascii="Arial" w:hAnsi="Arial" w:cs="Arial"/>
          <w:sz w:val="24"/>
          <w:szCs w:val="24"/>
        </w:rPr>
      </w:pPr>
      <w:r w:rsidRPr="00820B96">
        <w:rPr>
          <w:rFonts w:ascii="Arial" w:hAnsi="Arial" w:cs="Arial"/>
          <w:i/>
          <w:sz w:val="28"/>
          <w:szCs w:val="28"/>
          <w:u w:val="single"/>
        </w:rPr>
        <w:t xml:space="preserve">Student Research Award </w:t>
      </w:r>
      <w:r>
        <w:rPr>
          <w:rFonts w:ascii="Arial" w:hAnsi="Arial" w:cs="Arial"/>
          <w:i/>
          <w:sz w:val="28"/>
          <w:szCs w:val="28"/>
          <w:u w:val="single"/>
        </w:rPr>
        <w:t>Budget Report</w:t>
      </w:r>
    </w:p>
    <w:p w14:paraId="3F7D3180" w14:textId="1DE86CEE" w:rsidR="00D56A31" w:rsidRPr="00CC74DF" w:rsidRDefault="00D56A31" w:rsidP="00D56A31">
      <w:pPr>
        <w:spacing w:before="120" w:after="120"/>
        <w:rPr>
          <w:rFonts w:ascii="Arial" w:hAnsi="Arial" w:cs="Arial"/>
          <w:b/>
        </w:rPr>
      </w:pPr>
      <w:r w:rsidRPr="00CC74DF">
        <w:rPr>
          <w:rFonts w:ascii="Arial" w:hAnsi="Arial" w:cs="Arial"/>
          <w:b/>
        </w:rPr>
        <w:t>APPLICAN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2268"/>
        <w:gridCol w:w="1482"/>
        <w:gridCol w:w="786"/>
        <w:gridCol w:w="2277"/>
      </w:tblGrid>
      <w:tr w:rsidR="00D56A31" w14:paraId="12B55CED" w14:textId="77777777" w:rsidTr="00BA7687">
        <w:tc>
          <w:tcPr>
            <w:tcW w:w="2376" w:type="dxa"/>
          </w:tcPr>
          <w:p w14:paraId="40E0E1DA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Name</w:t>
            </w:r>
          </w:p>
        </w:tc>
        <w:tc>
          <w:tcPr>
            <w:tcW w:w="6813" w:type="dxa"/>
            <w:gridSpan w:val="4"/>
          </w:tcPr>
          <w:p w14:paraId="0E4546AF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14:paraId="1FF154B4" w14:textId="77777777" w:rsidTr="00BA7687">
        <w:tc>
          <w:tcPr>
            <w:tcW w:w="2376" w:type="dxa"/>
          </w:tcPr>
          <w:p w14:paraId="52BAB029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University Address</w:t>
            </w:r>
          </w:p>
          <w:p w14:paraId="5F04FA59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  <w:p w14:paraId="5D04FFEC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813" w:type="dxa"/>
            <w:gridSpan w:val="4"/>
          </w:tcPr>
          <w:p w14:paraId="23DAE78A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14:paraId="178179E9" w14:textId="77777777" w:rsidTr="00BA7687">
        <w:tc>
          <w:tcPr>
            <w:tcW w:w="2376" w:type="dxa"/>
          </w:tcPr>
          <w:p w14:paraId="084B4061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 xml:space="preserve">Postal Address </w:t>
            </w:r>
          </w:p>
          <w:p w14:paraId="49F18B8D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  <w:sz w:val="16"/>
                <w:szCs w:val="16"/>
              </w:rPr>
              <w:t>(if different from above)</w:t>
            </w:r>
          </w:p>
        </w:tc>
        <w:tc>
          <w:tcPr>
            <w:tcW w:w="6813" w:type="dxa"/>
            <w:gridSpan w:val="4"/>
          </w:tcPr>
          <w:p w14:paraId="5283708C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14:paraId="28DBA032" w14:textId="77777777" w:rsidTr="00BA7687">
        <w:tc>
          <w:tcPr>
            <w:tcW w:w="2376" w:type="dxa"/>
          </w:tcPr>
          <w:p w14:paraId="5D2EAB52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Office phone</w:t>
            </w:r>
          </w:p>
        </w:tc>
        <w:tc>
          <w:tcPr>
            <w:tcW w:w="2268" w:type="dxa"/>
          </w:tcPr>
          <w:p w14:paraId="626F5429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482" w:type="dxa"/>
          </w:tcPr>
          <w:p w14:paraId="63FC8DE5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Fax</w:t>
            </w:r>
          </w:p>
        </w:tc>
        <w:tc>
          <w:tcPr>
            <w:tcW w:w="3063" w:type="dxa"/>
            <w:gridSpan w:val="2"/>
          </w:tcPr>
          <w:p w14:paraId="6ADC84B2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14:paraId="75FCD1E4" w14:textId="77777777" w:rsidTr="00BA7687">
        <w:tc>
          <w:tcPr>
            <w:tcW w:w="2376" w:type="dxa"/>
          </w:tcPr>
          <w:p w14:paraId="0C9D57A3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email</w:t>
            </w:r>
          </w:p>
        </w:tc>
        <w:tc>
          <w:tcPr>
            <w:tcW w:w="6813" w:type="dxa"/>
            <w:gridSpan w:val="4"/>
          </w:tcPr>
          <w:p w14:paraId="0B37C7E8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:rsidRPr="004D6C25" w14:paraId="5461E26C" w14:textId="77777777" w:rsidTr="00BA7687">
        <w:tc>
          <w:tcPr>
            <w:tcW w:w="2376" w:type="dxa"/>
          </w:tcPr>
          <w:p w14:paraId="7F0D0405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Degree you are enrolled in</w:t>
            </w:r>
          </w:p>
        </w:tc>
        <w:tc>
          <w:tcPr>
            <w:tcW w:w="6813" w:type="dxa"/>
            <w:gridSpan w:val="4"/>
          </w:tcPr>
          <w:p w14:paraId="31603F1C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:rsidRPr="004D6C25" w14:paraId="78359C97" w14:textId="77777777" w:rsidTr="00BA7687">
        <w:tc>
          <w:tcPr>
            <w:tcW w:w="2376" w:type="dxa"/>
          </w:tcPr>
          <w:p w14:paraId="4A382D7D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Thesis title</w:t>
            </w:r>
          </w:p>
        </w:tc>
        <w:tc>
          <w:tcPr>
            <w:tcW w:w="6813" w:type="dxa"/>
            <w:gridSpan w:val="4"/>
          </w:tcPr>
          <w:p w14:paraId="6835EF99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56A31" w:rsidRPr="004D6C25" w14:paraId="389D78A4" w14:textId="77777777" w:rsidTr="00BA7687">
        <w:tc>
          <w:tcPr>
            <w:tcW w:w="2376" w:type="dxa"/>
          </w:tcPr>
          <w:p w14:paraId="3BC54F28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 xml:space="preserve">Date of enrolment </w:t>
            </w:r>
          </w:p>
          <w:p w14:paraId="1B7A8694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  <w:r w:rsidRPr="002F60A8">
              <w:rPr>
                <w:rFonts w:ascii="Arial" w:hAnsi="Arial" w:cs="Arial"/>
                <w:sz w:val="16"/>
                <w:szCs w:val="16"/>
              </w:rPr>
              <w:t>(month and year)</w:t>
            </w:r>
          </w:p>
        </w:tc>
        <w:tc>
          <w:tcPr>
            <w:tcW w:w="2268" w:type="dxa"/>
          </w:tcPr>
          <w:p w14:paraId="46899576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2268" w:type="dxa"/>
            <w:gridSpan w:val="2"/>
          </w:tcPr>
          <w:p w14:paraId="2737A477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Expected completion</w:t>
            </w:r>
            <w:r>
              <w:rPr>
                <w:rFonts w:ascii="Arial" w:hAnsi="Arial" w:cs="Arial"/>
              </w:rPr>
              <w:t xml:space="preserve"> </w:t>
            </w:r>
            <w:r w:rsidRPr="002F60A8">
              <w:rPr>
                <w:rFonts w:ascii="Arial" w:hAnsi="Arial" w:cs="Arial"/>
                <w:sz w:val="16"/>
                <w:szCs w:val="16"/>
              </w:rPr>
              <w:t>(month and year)</w:t>
            </w:r>
          </w:p>
        </w:tc>
        <w:tc>
          <w:tcPr>
            <w:tcW w:w="2277" w:type="dxa"/>
          </w:tcPr>
          <w:p w14:paraId="1CAD1F7B" w14:textId="77777777" w:rsidR="00D56A31" w:rsidRPr="002F60A8" w:rsidRDefault="00D56A31" w:rsidP="00BA7687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3C1F756B" w14:textId="77777777" w:rsidR="00DE6BD6" w:rsidRDefault="00DE6BD6" w:rsidP="00D56A31">
      <w:pPr>
        <w:spacing w:before="120" w:after="120"/>
        <w:rPr>
          <w:rFonts w:ascii="Arial" w:hAnsi="Arial"/>
          <w:b/>
          <w:color w:val="000000"/>
        </w:rPr>
      </w:pPr>
    </w:p>
    <w:p w14:paraId="4332CAA3" w14:textId="4E340137" w:rsidR="00D56A31" w:rsidRPr="00FB635F" w:rsidRDefault="00D56A31" w:rsidP="00D56A31">
      <w:pPr>
        <w:spacing w:before="120" w:after="120"/>
        <w:rPr>
          <w:rFonts w:ascii="Arial" w:hAnsi="Arial"/>
          <w:b/>
          <w:color w:val="000000"/>
        </w:rPr>
      </w:pPr>
      <w:r w:rsidRPr="00FB635F">
        <w:rPr>
          <w:rFonts w:ascii="Arial" w:hAnsi="Arial"/>
          <w:b/>
          <w:color w:val="000000"/>
        </w:rPr>
        <w:t xml:space="preserve">PROJECT </w:t>
      </w:r>
      <w:r>
        <w:rPr>
          <w:rFonts w:ascii="Arial" w:hAnsi="Arial"/>
          <w:b/>
          <w:color w:val="000000"/>
        </w:rPr>
        <w:t>REPORT</w:t>
      </w:r>
    </w:p>
    <w:p w14:paraId="0E94B220" w14:textId="42E23A0B" w:rsidR="00D56A31" w:rsidRPr="00B77890" w:rsidRDefault="00D56A31" w:rsidP="00D56A31">
      <w:pPr>
        <w:spacing w:before="120"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Please provide a summary (no more than </w:t>
      </w:r>
      <w:r w:rsidR="00002869">
        <w:rPr>
          <w:rFonts w:ascii="Arial" w:hAnsi="Arial" w:cs="Arial"/>
          <w:sz w:val="16"/>
          <w:szCs w:val="16"/>
        </w:rPr>
        <w:t>3</w:t>
      </w:r>
      <w:r>
        <w:rPr>
          <w:rFonts w:ascii="Arial" w:hAnsi="Arial" w:cs="Arial"/>
          <w:sz w:val="16"/>
          <w:szCs w:val="16"/>
        </w:rPr>
        <w:t xml:space="preserve">00 words) of your research projec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96"/>
      </w:tblGrid>
      <w:tr w:rsidR="00D56A31" w14:paraId="1016ABA4" w14:textId="77777777" w:rsidTr="001C3E1E">
        <w:trPr>
          <w:trHeight w:val="3313"/>
        </w:trPr>
        <w:tc>
          <w:tcPr>
            <w:tcW w:w="8696" w:type="dxa"/>
          </w:tcPr>
          <w:p w14:paraId="7982201B" w14:textId="77777777" w:rsidR="00D56A31" w:rsidRPr="002F60A8" w:rsidRDefault="00D56A31" w:rsidP="00BA7687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47978D0B" w14:textId="77777777" w:rsidR="00C37EA8" w:rsidRDefault="00C37EA8" w:rsidP="00002869">
      <w:pPr>
        <w:spacing w:before="120" w:after="120"/>
        <w:rPr>
          <w:rFonts w:ascii="Arial" w:hAnsi="Arial" w:cs="Arial"/>
          <w:b/>
        </w:rPr>
      </w:pPr>
    </w:p>
    <w:p w14:paraId="580B259B" w14:textId="42A4CE9F" w:rsidR="00002869" w:rsidRDefault="00D56A31" w:rsidP="00002869">
      <w:pPr>
        <w:spacing w:before="120" w:after="120"/>
        <w:rPr>
          <w:rFonts w:ascii="Arial" w:hAnsi="Arial" w:cs="Arial"/>
        </w:rPr>
      </w:pPr>
      <w:r w:rsidRPr="00002869">
        <w:rPr>
          <w:rFonts w:ascii="Arial" w:hAnsi="Arial" w:cs="Arial"/>
          <w:b/>
        </w:rPr>
        <w:t xml:space="preserve">PROJECT </w:t>
      </w:r>
      <w:r w:rsidR="00002869">
        <w:rPr>
          <w:rFonts w:ascii="Arial" w:hAnsi="Arial" w:cs="Arial"/>
          <w:b/>
        </w:rPr>
        <w:t>RESULTS</w:t>
      </w:r>
      <w:r>
        <w:rPr>
          <w:rFonts w:ascii="Arial" w:hAnsi="Arial" w:cs="Arial"/>
        </w:rPr>
        <w:t xml:space="preserve"> - Publication and social medi</w:t>
      </w:r>
      <w:r w:rsidR="00002869">
        <w:rPr>
          <w:rFonts w:ascii="Arial" w:hAnsi="Arial" w:cs="Arial"/>
        </w:rPr>
        <w:t>a</w:t>
      </w:r>
    </w:p>
    <w:p w14:paraId="26B7BF50" w14:textId="6F2FF97C" w:rsidR="00002869" w:rsidRPr="00002869" w:rsidRDefault="00002869" w:rsidP="00002869">
      <w:pPr>
        <w:spacing w:before="120"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lease provide planned publication/s for this project and 1-2 social media messages with photos of your research (e.g. laboratory work, field work) to promote your project on ACRS social media. Attach your photos separate</w:t>
      </w:r>
      <w:r w:rsidR="003F0C21">
        <w:rPr>
          <w:rFonts w:ascii="Arial" w:hAnsi="Arial" w:cs="Arial"/>
          <w:sz w:val="16"/>
          <w:szCs w:val="16"/>
        </w:rPr>
        <w:t>ly</w:t>
      </w:r>
      <w:r>
        <w:rPr>
          <w:rFonts w:ascii="Arial" w:hAnsi="Arial" w:cs="Arial"/>
          <w:sz w:val="16"/>
          <w:szCs w:val="16"/>
        </w:rPr>
        <w:t xml:space="preserve"> as jpg files</w:t>
      </w:r>
      <w:r w:rsidR="003F0C21">
        <w:rPr>
          <w:rFonts w:ascii="Arial" w:hAnsi="Arial" w:cs="Arial"/>
          <w:sz w:val="16"/>
          <w:szCs w:val="16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002869" w14:paraId="4A3F1D11" w14:textId="77777777" w:rsidTr="00C37EA8">
        <w:trPr>
          <w:trHeight w:val="1812"/>
        </w:trPr>
        <w:tc>
          <w:tcPr>
            <w:tcW w:w="9134" w:type="dxa"/>
          </w:tcPr>
          <w:p w14:paraId="3EAE92B6" w14:textId="77777777" w:rsidR="00002869" w:rsidRPr="002F60A8" w:rsidRDefault="00002869" w:rsidP="00BA7687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2988A68D" w14:textId="1C336AAC" w:rsidR="00D56A31" w:rsidRPr="00FB635F" w:rsidRDefault="00D56A31" w:rsidP="00D56A31">
      <w:pPr>
        <w:spacing w:before="120" w:after="120"/>
        <w:rPr>
          <w:rFonts w:ascii="Arial" w:hAnsi="Arial"/>
          <w:b/>
          <w:color w:val="000000"/>
          <w:sz w:val="16"/>
          <w:szCs w:val="16"/>
        </w:rPr>
      </w:pPr>
      <w:r w:rsidRPr="00FB635F">
        <w:rPr>
          <w:rFonts w:ascii="Arial" w:hAnsi="Arial"/>
          <w:b/>
          <w:color w:val="000000"/>
        </w:rPr>
        <w:lastRenderedPageBreak/>
        <w:t>BUDGET REPORT</w:t>
      </w:r>
    </w:p>
    <w:p w14:paraId="7A6A2E89" w14:textId="6A709727" w:rsidR="00D56A31" w:rsidRDefault="003F0C21" w:rsidP="00D56A31">
      <w:pPr>
        <w:spacing w:before="120" w:after="120"/>
        <w:rPr>
          <w:rFonts w:ascii="Arial" w:hAnsi="Arial"/>
          <w:color w:val="000000"/>
        </w:rPr>
      </w:pPr>
      <w:r>
        <w:rPr>
          <w:rFonts w:ascii="Arial" w:hAnsi="Arial"/>
          <w:color w:val="000000"/>
          <w:sz w:val="16"/>
          <w:szCs w:val="16"/>
        </w:rPr>
        <w:t xml:space="preserve">Please provide a budget report </w:t>
      </w:r>
      <w:r w:rsidR="00C37EA8">
        <w:rPr>
          <w:rFonts w:ascii="Arial" w:hAnsi="Arial"/>
          <w:color w:val="000000"/>
          <w:sz w:val="16"/>
          <w:szCs w:val="16"/>
        </w:rPr>
        <w:t xml:space="preserve">on </w:t>
      </w:r>
      <w:r>
        <w:rPr>
          <w:rFonts w:ascii="Arial" w:hAnsi="Arial"/>
          <w:color w:val="000000"/>
          <w:sz w:val="16"/>
          <w:szCs w:val="16"/>
        </w:rPr>
        <w:t>how you spent your grant mone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1418"/>
        <w:gridCol w:w="1418"/>
        <w:gridCol w:w="1418"/>
      </w:tblGrid>
      <w:tr w:rsidR="00D56A31" w14:paraId="510F6A6C" w14:textId="77777777" w:rsidTr="00BA7687">
        <w:tc>
          <w:tcPr>
            <w:tcW w:w="4536" w:type="dxa"/>
          </w:tcPr>
          <w:p w14:paraId="56884145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b/>
                <w:color w:val="000000"/>
              </w:rPr>
            </w:pPr>
            <w:r w:rsidRPr="002F60A8">
              <w:rPr>
                <w:rFonts w:ascii="Arial" w:hAnsi="Arial"/>
                <w:b/>
                <w:color w:val="000000"/>
              </w:rPr>
              <w:t>Item</w:t>
            </w:r>
          </w:p>
        </w:tc>
        <w:tc>
          <w:tcPr>
            <w:tcW w:w="1418" w:type="dxa"/>
          </w:tcPr>
          <w:p w14:paraId="443CC583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ACRS Award</w:t>
            </w:r>
          </w:p>
        </w:tc>
        <w:tc>
          <w:tcPr>
            <w:tcW w:w="1418" w:type="dxa"/>
          </w:tcPr>
          <w:p w14:paraId="6A721D6F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Other Funding</w:t>
            </w:r>
          </w:p>
        </w:tc>
        <w:tc>
          <w:tcPr>
            <w:tcW w:w="1418" w:type="dxa"/>
          </w:tcPr>
          <w:p w14:paraId="36E02C47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TOTAL</w:t>
            </w:r>
          </w:p>
        </w:tc>
      </w:tr>
      <w:tr w:rsidR="00D56A31" w14:paraId="2B0779FA" w14:textId="77777777" w:rsidTr="00BA7687">
        <w:tc>
          <w:tcPr>
            <w:tcW w:w="4536" w:type="dxa"/>
          </w:tcPr>
          <w:p w14:paraId="577287C7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Travel</w:t>
            </w:r>
          </w:p>
        </w:tc>
        <w:tc>
          <w:tcPr>
            <w:tcW w:w="1418" w:type="dxa"/>
          </w:tcPr>
          <w:p w14:paraId="5FCFAF43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3D83929A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7B9C020C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438A3767" w14:textId="77777777" w:rsidTr="00BA7687">
        <w:tc>
          <w:tcPr>
            <w:tcW w:w="4536" w:type="dxa"/>
          </w:tcPr>
          <w:p w14:paraId="58DF29C9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0452E62E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7B55243C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0C5C147A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671D8F57" w14:textId="77777777" w:rsidTr="00BA7687">
        <w:tc>
          <w:tcPr>
            <w:tcW w:w="4536" w:type="dxa"/>
          </w:tcPr>
          <w:p w14:paraId="287C5544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Bench Fees</w:t>
            </w:r>
          </w:p>
        </w:tc>
        <w:tc>
          <w:tcPr>
            <w:tcW w:w="1418" w:type="dxa"/>
          </w:tcPr>
          <w:p w14:paraId="44DFEC4B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5D78C3E0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7CFF3EEA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435DAB57" w14:textId="77777777" w:rsidTr="00BA7687">
        <w:tc>
          <w:tcPr>
            <w:tcW w:w="4536" w:type="dxa"/>
          </w:tcPr>
          <w:p w14:paraId="7410F204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4921757E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23A54E4C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17B98630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586F4CE6" w14:textId="77777777" w:rsidTr="00BA7687">
        <w:tc>
          <w:tcPr>
            <w:tcW w:w="4536" w:type="dxa"/>
          </w:tcPr>
          <w:p w14:paraId="7B830284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Equipment</w:t>
            </w:r>
          </w:p>
        </w:tc>
        <w:tc>
          <w:tcPr>
            <w:tcW w:w="1418" w:type="dxa"/>
          </w:tcPr>
          <w:p w14:paraId="6C0480F4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03D40C5A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78EA87F9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10321EA2" w14:textId="77777777" w:rsidTr="00BA7687">
        <w:tc>
          <w:tcPr>
            <w:tcW w:w="4536" w:type="dxa"/>
          </w:tcPr>
          <w:p w14:paraId="40E5EDB2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4FDC8CD8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5B1429BC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2F920763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1D23D2C9" w14:textId="77777777" w:rsidTr="00BA7687">
        <w:tc>
          <w:tcPr>
            <w:tcW w:w="4536" w:type="dxa"/>
          </w:tcPr>
          <w:p w14:paraId="6DCDF322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Other</w:t>
            </w:r>
          </w:p>
        </w:tc>
        <w:tc>
          <w:tcPr>
            <w:tcW w:w="1418" w:type="dxa"/>
          </w:tcPr>
          <w:p w14:paraId="10F547BB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2CCD8576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6385C001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16765E3E" w14:textId="77777777" w:rsidTr="00BA7687">
        <w:tc>
          <w:tcPr>
            <w:tcW w:w="4536" w:type="dxa"/>
          </w:tcPr>
          <w:p w14:paraId="025A3C7E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5ACF6E96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62D24EE7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3929DFAA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1E3F251C" w14:textId="77777777" w:rsidTr="00BA7687">
        <w:tc>
          <w:tcPr>
            <w:tcW w:w="4536" w:type="dxa"/>
          </w:tcPr>
          <w:p w14:paraId="560A3010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5FE2B0D9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16A76946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2F7E603F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2C3D34DF" w14:textId="77777777" w:rsidTr="00BA7687">
        <w:tc>
          <w:tcPr>
            <w:tcW w:w="4536" w:type="dxa"/>
          </w:tcPr>
          <w:p w14:paraId="777F5CF0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6C1D651C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3EBCE22D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6F3DADB0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  <w:tr w:rsidR="00D56A31" w14:paraId="30F51468" w14:textId="77777777" w:rsidTr="00BA7687">
        <w:tc>
          <w:tcPr>
            <w:tcW w:w="4536" w:type="dxa"/>
          </w:tcPr>
          <w:p w14:paraId="43221346" w14:textId="77777777" w:rsidR="00D56A31" w:rsidRPr="002F60A8" w:rsidRDefault="00D56A31" w:rsidP="00BA7687">
            <w:pPr>
              <w:spacing w:before="120" w:after="120"/>
              <w:rPr>
                <w:rFonts w:ascii="Arial" w:hAnsi="Arial"/>
                <w:color w:val="000000"/>
              </w:rPr>
            </w:pPr>
            <w:r w:rsidRPr="002F60A8">
              <w:rPr>
                <w:rFonts w:ascii="Arial" w:hAnsi="Arial"/>
                <w:color w:val="000000"/>
              </w:rPr>
              <w:t>TOTAL</w:t>
            </w:r>
          </w:p>
        </w:tc>
        <w:tc>
          <w:tcPr>
            <w:tcW w:w="1418" w:type="dxa"/>
          </w:tcPr>
          <w:p w14:paraId="0D4A2A1E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713E7186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1418" w:type="dxa"/>
          </w:tcPr>
          <w:p w14:paraId="03961D77" w14:textId="77777777" w:rsidR="00D56A31" w:rsidRPr="002F60A8" w:rsidRDefault="00D56A31" w:rsidP="00BA7687">
            <w:pPr>
              <w:spacing w:before="120" w:after="120"/>
              <w:jc w:val="center"/>
              <w:rPr>
                <w:rFonts w:ascii="Arial" w:hAnsi="Arial"/>
                <w:color w:val="000000"/>
              </w:rPr>
            </w:pPr>
          </w:p>
        </w:tc>
      </w:tr>
    </w:tbl>
    <w:p w14:paraId="451C99C5" w14:textId="77777777" w:rsidR="00D56A31" w:rsidRDefault="00D56A31" w:rsidP="00D56A31">
      <w:pPr>
        <w:spacing w:before="120" w:after="120"/>
        <w:rPr>
          <w:rFonts w:ascii="Arial" w:hAnsi="Arial"/>
          <w:color w:val="000000"/>
        </w:rPr>
      </w:pPr>
    </w:p>
    <w:p w14:paraId="648F6A83" w14:textId="77777777" w:rsidR="00C37EA8" w:rsidRDefault="00C37EA8" w:rsidP="00DE6BD6">
      <w:pPr>
        <w:spacing w:before="120" w:after="120"/>
        <w:rPr>
          <w:rFonts w:ascii="Arial" w:hAnsi="Arial"/>
          <w:b/>
          <w:color w:val="000000"/>
        </w:rPr>
      </w:pPr>
    </w:p>
    <w:p w14:paraId="0DD9D56E" w14:textId="0159F954" w:rsidR="0030068E" w:rsidRDefault="00D56A31" w:rsidP="00DE6BD6">
      <w:pPr>
        <w:spacing w:before="120" w:after="120"/>
        <w:rPr>
          <w:rFonts w:ascii="Arial" w:hAnsi="Arial"/>
          <w:color w:val="000000"/>
        </w:rPr>
      </w:pPr>
      <w:r w:rsidRPr="003F0C21">
        <w:rPr>
          <w:rFonts w:ascii="Arial" w:hAnsi="Arial"/>
          <w:b/>
          <w:color w:val="000000"/>
        </w:rPr>
        <w:t xml:space="preserve">DECLARATION </w:t>
      </w:r>
      <w:r w:rsidR="00C37EA8">
        <w:rPr>
          <w:rFonts w:ascii="Arial" w:hAnsi="Arial"/>
          <w:color w:val="000000"/>
        </w:rPr>
        <w:t>by student and University Finance Department</w:t>
      </w:r>
    </w:p>
    <w:p w14:paraId="73BEBE9D" w14:textId="77777777" w:rsidR="00C37EA8" w:rsidRPr="00C37EA8" w:rsidRDefault="00C37EA8" w:rsidP="00DE6BD6">
      <w:pPr>
        <w:spacing w:before="120" w:after="120"/>
        <w:rPr>
          <w:rFonts w:ascii="Arial" w:hAnsi="Arial"/>
          <w:color w:val="000000"/>
        </w:rPr>
      </w:pPr>
    </w:p>
    <w:p w14:paraId="664F2472" w14:textId="76ADEBB2" w:rsidR="00E413F0" w:rsidRDefault="00DE6BD6" w:rsidP="00B812BC">
      <w:pPr>
        <w:spacing w:after="0" w:line="240" w:lineRule="auto"/>
      </w:pPr>
      <w:r>
        <w:t>I, _____________________________________________, confirm that all information provided is correct</w:t>
      </w:r>
    </w:p>
    <w:p w14:paraId="755E5066" w14:textId="70CBA1FC" w:rsidR="00C37EA8" w:rsidRPr="00B812BC" w:rsidRDefault="00B812BC" w:rsidP="00B812B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Student Name</w:t>
      </w:r>
    </w:p>
    <w:p w14:paraId="782200F8" w14:textId="77777777" w:rsidR="00B812BC" w:rsidRDefault="00B812BC"/>
    <w:p w14:paraId="37A5CCFE" w14:textId="0BF2AEA1" w:rsidR="00C37EA8" w:rsidRDefault="00DE6BD6">
      <w:r>
        <w:t xml:space="preserve">Signature of student                                                                              </w:t>
      </w:r>
      <w:r w:rsidR="00C37EA8">
        <w:t xml:space="preserve">                  </w:t>
      </w:r>
      <w:r>
        <w:t xml:space="preserve">Date     </w:t>
      </w:r>
    </w:p>
    <w:p w14:paraId="54A0000A" w14:textId="77777777" w:rsidR="00C37EA8" w:rsidRDefault="00C37EA8"/>
    <w:p w14:paraId="1D47C235" w14:textId="77777777" w:rsidR="00C37EA8" w:rsidRDefault="00C37EA8"/>
    <w:p w14:paraId="4A5262F9" w14:textId="173DA63B" w:rsidR="00DE6BD6" w:rsidRDefault="00C37EA8">
      <w:r>
        <w:t>Signature of</w:t>
      </w:r>
      <w:r w:rsidR="00DE6BD6">
        <w:t xml:space="preserve"> </w:t>
      </w:r>
      <w:r>
        <w:t>University Finance Department</w:t>
      </w:r>
      <w:r w:rsidR="00DE6BD6">
        <w:t xml:space="preserve">    </w:t>
      </w:r>
      <w:r>
        <w:t xml:space="preserve">                                                  Date</w:t>
      </w:r>
      <w:r w:rsidR="00DE6BD6">
        <w:t xml:space="preserve">      </w:t>
      </w:r>
    </w:p>
    <w:sectPr w:rsidR="00DE6BD6" w:rsidSect="00C37EA8">
      <w:headerReference w:type="default" r:id="rId6"/>
      <w:headerReference w:type="first" r:id="rId7"/>
      <w:pgSz w:w="11906" w:h="16838" w:code="9"/>
      <w:pgMar w:top="1843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2A7B7" w14:textId="77777777" w:rsidR="006B6674" w:rsidRDefault="006B6674" w:rsidP="00573C20">
      <w:pPr>
        <w:spacing w:after="0" w:line="240" w:lineRule="auto"/>
      </w:pPr>
      <w:r>
        <w:separator/>
      </w:r>
    </w:p>
  </w:endnote>
  <w:endnote w:type="continuationSeparator" w:id="0">
    <w:p w14:paraId="00B1166F" w14:textId="77777777" w:rsidR="006B6674" w:rsidRDefault="006B6674" w:rsidP="00573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B4643" w14:textId="77777777" w:rsidR="006B6674" w:rsidRDefault="006B6674" w:rsidP="00573C20">
      <w:pPr>
        <w:spacing w:after="0" w:line="240" w:lineRule="auto"/>
      </w:pPr>
      <w:r>
        <w:separator/>
      </w:r>
    </w:p>
  </w:footnote>
  <w:footnote w:type="continuationSeparator" w:id="0">
    <w:p w14:paraId="74296879" w14:textId="77777777" w:rsidR="006B6674" w:rsidRDefault="006B6674" w:rsidP="00573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7FC90" w14:textId="77777777" w:rsidR="00573C20" w:rsidRDefault="00573C20">
    <w:pPr>
      <w:pStyle w:val="Header"/>
    </w:pPr>
  </w:p>
  <w:p w14:paraId="62C10D08" w14:textId="77777777" w:rsidR="00573C20" w:rsidRDefault="00573C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68ABA" w14:textId="77777777" w:rsidR="00D0393D" w:rsidRDefault="00D0393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5B2017ED" wp14:editId="7942C05A">
          <wp:simplePos x="0" y="0"/>
          <wp:positionH relativeFrom="column">
            <wp:posOffset>67310</wp:posOffset>
          </wp:positionH>
          <wp:positionV relativeFrom="paragraph">
            <wp:posOffset>-278765</wp:posOffset>
          </wp:positionV>
          <wp:extent cx="6007100" cy="1270709"/>
          <wp:effectExtent l="0" t="0" r="0" b="5715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RS Letterhead-header-noaddress-FINAL-USE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75"/>
                  <a:stretch/>
                </pic:blipFill>
                <pic:spPr bwMode="auto">
                  <a:xfrm>
                    <a:off x="0" y="0"/>
                    <a:ext cx="6007100" cy="12707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7QwNTc0MjA1N7BU0lEKTi0uzszPAykwNKgFANx5XT4tAAAA"/>
  </w:docVars>
  <w:rsids>
    <w:rsidRoot w:val="00573C20"/>
    <w:rsid w:val="00002869"/>
    <w:rsid w:val="00034D60"/>
    <w:rsid w:val="0005224C"/>
    <w:rsid w:val="0009258A"/>
    <w:rsid w:val="00096445"/>
    <w:rsid w:val="000A0733"/>
    <w:rsid w:val="000C4D61"/>
    <w:rsid w:val="00171802"/>
    <w:rsid w:val="00174121"/>
    <w:rsid w:val="001C3E1E"/>
    <w:rsid w:val="002300E6"/>
    <w:rsid w:val="002854B9"/>
    <w:rsid w:val="00293CE2"/>
    <w:rsid w:val="00294F9D"/>
    <w:rsid w:val="002B3551"/>
    <w:rsid w:val="0030068E"/>
    <w:rsid w:val="003F0C21"/>
    <w:rsid w:val="00573C20"/>
    <w:rsid w:val="005A6E3B"/>
    <w:rsid w:val="006B6674"/>
    <w:rsid w:val="006C404C"/>
    <w:rsid w:val="006E00B4"/>
    <w:rsid w:val="007627FE"/>
    <w:rsid w:val="007A3C1E"/>
    <w:rsid w:val="007D1A64"/>
    <w:rsid w:val="00812957"/>
    <w:rsid w:val="00855E33"/>
    <w:rsid w:val="00907771"/>
    <w:rsid w:val="00916078"/>
    <w:rsid w:val="009505F1"/>
    <w:rsid w:val="0098471E"/>
    <w:rsid w:val="00A31FE7"/>
    <w:rsid w:val="00A76E74"/>
    <w:rsid w:val="00AC3FE2"/>
    <w:rsid w:val="00B812BC"/>
    <w:rsid w:val="00B92BA8"/>
    <w:rsid w:val="00BB6C18"/>
    <w:rsid w:val="00BD2C2E"/>
    <w:rsid w:val="00C37EA8"/>
    <w:rsid w:val="00C72350"/>
    <w:rsid w:val="00CA27D1"/>
    <w:rsid w:val="00D0393D"/>
    <w:rsid w:val="00D56A31"/>
    <w:rsid w:val="00DD1929"/>
    <w:rsid w:val="00DE6BD6"/>
    <w:rsid w:val="00DF7004"/>
    <w:rsid w:val="00E22900"/>
    <w:rsid w:val="00E32816"/>
    <w:rsid w:val="00E35570"/>
    <w:rsid w:val="00E413F0"/>
    <w:rsid w:val="00E9032F"/>
    <w:rsid w:val="00EB25AC"/>
    <w:rsid w:val="00F55DBA"/>
    <w:rsid w:val="00FC212A"/>
    <w:rsid w:val="00FD1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F8E0F"/>
  <w15:chartTrackingRefBased/>
  <w15:docId w15:val="{39582E30-0DE5-4023-89D8-2CD581FA8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3C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C20"/>
  </w:style>
  <w:style w:type="paragraph" w:styleId="Footer">
    <w:name w:val="footer"/>
    <w:basedOn w:val="Normal"/>
    <w:link w:val="FooterChar"/>
    <w:uiPriority w:val="99"/>
    <w:unhideWhenUsed/>
    <w:rsid w:val="00573C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Sims</dc:creator>
  <cp:keywords/>
  <dc:description/>
  <cp:lastModifiedBy>Maria Palacios Otero</cp:lastModifiedBy>
  <cp:revision>2</cp:revision>
  <dcterms:created xsi:type="dcterms:W3CDTF">2018-12-19T04:21:00Z</dcterms:created>
  <dcterms:modified xsi:type="dcterms:W3CDTF">2018-12-19T04:21:00Z</dcterms:modified>
</cp:coreProperties>
</file>